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6E46C9" w14:textId="3A162072" w:rsidR="00B535C7" w:rsidRPr="006A632B" w:rsidRDefault="008D601B">
      <w:pPr>
        <w:rPr>
          <w:b/>
          <w:bCs/>
        </w:rPr>
      </w:pPr>
      <w:proofErr w:type="spellStart"/>
      <w:r>
        <w:rPr>
          <w:b/>
          <w:bCs/>
        </w:rPr>
        <w:t>c</w:t>
      </w:r>
      <w:r w:rsidR="00CC735F">
        <w:rPr>
          <w:b/>
          <w:bCs/>
        </w:rPr>
        <w:t>Augusta</w:t>
      </w:r>
      <w:proofErr w:type="spellEnd"/>
      <w:r w:rsidR="00CC735F">
        <w:rPr>
          <w:b/>
          <w:bCs/>
        </w:rPr>
        <w:t xml:space="preserve"> University</w:t>
      </w:r>
      <w:r w:rsidR="006A632B" w:rsidRPr="006A632B">
        <w:rPr>
          <w:b/>
          <w:bCs/>
        </w:rPr>
        <w:t>:</w:t>
      </w:r>
    </w:p>
    <w:p w14:paraId="0FE8F724" w14:textId="475D4AB7" w:rsidR="006A632B" w:rsidRDefault="006A632B">
      <w:r>
        <w:t>Each experiment will have a folder (</w:t>
      </w:r>
      <w:proofErr w:type="spellStart"/>
      <w:r w:rsidR="0036325C">
        <w:t>Khan_SPAN</w:t>
      </w:r>
      <w:proofErr w:type="spellEnd"/>
      <w:r>
        <w:t>)</w:t>
      </w:r>
    </w:p>
    <w:p w14:paraId="211D4551" w14:textId="1E079606" w:rsidR="006A632B" w:rsidRDefault="0036325C">
      <w:r>
        <w:t xml:space="preserve">Redcap ID: </w:t>
      </w:r>
      <w:r w:rsidR="001D0813">
        <w:t>FR8251</w:t>
      </w:r>
    </w:p>
    <w:p w14:paraId="7FD4B39E" w14:textId="19059AF4" w:rsidR="0036325C" w:rsidRDefault="006506F9">
      <w:pPr>
        <w:rPr>
          <w:b/>
          <w:bCs/>
        </w:rPr>
      </w:pPr>
      <w:r>
        <w:t>AU ID: Khan_SPAN_</w:t>
      </w:r>
      <w:r w:rsidR="001D0813">
        <w:t>FR8251</w:t>
      </w:r>
      <w:r w:rsidR="009A1C95">
        <w:t>_Day29_200930</w:t>
      </w:r>
    </w:p>
    <w:p w14:paraId="600D1035" w14:textId="3123D894" w:rsidR="006A632B" w:rsidRDefault="00CC735F">
      <w:r>
        <w:t>AU</w:t>
      </w:r>
      <w:r w:rsidR="006A632B">
        <w:t xml:space="preserve">: </w:t>
      </w:r>
      <w:r w:rsidRPr="00CC735F">
        <w:rPr>
          <w:b/>
        </w:rPr>
        <w:t>Augusta University</w:t>
      </w:r>
    </w:p>
    <w:p w14:paraId="734DB70E" w14:textId="595E785B" w:rsidR="006A632B" w:rsidRDefault="00741CFA">
      <w:r>
        <w:t>D29</w:t>
      </w:r>
      <w:r w:rsidR="006A632B">
        <w:t xml:space="preserve">: </w:t>
      </w:r>
      <w:r w:rsidR="006A632B" w:rsidRPr="00A804D5">
        <w:rPr>
          <w:b/>
        </w:rPr>
        <w:t>day 2</w:t>
      </w:r>
      <w:r w:rsidR="009A1C95">
        <w:rPr>
          <w:b/>
        </w:rPr>
        <w:t>9</w:t>
      </w:r>
      <w:r w:rsidR="006A632B" w:rsidRPr="00A804D5">
        <w:rPr>
          <w:b/>
        </w:rPr>
        <w:t xml:space="preserve"> scan</w:t>
      </w:r>
    </w:p>
    <w:p w14:paraId="6236ED9B" w14:textId="32D2BAB6" w:rsidR="00FA322A" w:rsidRDefault="00CC735F">
      <w:r>
        <w:t>Common parameters: 19.2x19.2 mm FOV, slice thickness: 0.5mm, total slice 30, Matrix 128X128.</w:t>
      </w:r>
    </w:p>
    <w:p w14:paraId="04E4606B" w14:textId="58ED0E07" w:rsidR="006A632B" w:rsidRPr="00CC735F" w:rsidRDefault="006A632B" w:rsidP="006A632B">
      <w:pPr>
        <w:pStyle w:val="ListParagraph"/>
        <w:numPr>
          <w:ilvl w:val="0"/>
          <w:numId w:val="1"/>
        </w:numPr>
      </w:pPr>
      <w:r>
        <w:t xml:space="preserve">RARE anatomical image volume: </w:t>
      </w:r>
      <w:proofErr w:type="spellStart"/>
      <w:r w:rsidRPr="00CC735F">
        <w:rPr>
          <w:b/>
          <w:bCs/>
        </w:rPr>
        <w:t>RARE_anatomy</w:t>
      </w:r>
      <w:proofErr w:type="spellEnd"/>
    </w:p>
    <w:p w14:paraId="193FF80A" w14:textId="536A2337" w:rsidR="00CC735F" w:rsidRDefault="00CC735F" w:rsidP="00CC735F">
      <w:pPr>
        <w:pStyle w:val="ListParagraph"/>
      </w:pPr>
      <w:r>
        <w:t>TR:6000ms, effective TE: 60ms</w:t>
      </w:r>
    </w:p>
    <w:p w14:paraId="77835C20" w14:textId="09CAB018" w:rsidR="00CC735F" w:rsidRDefault="00CC735F" w:rsidP="00CC735F">
      <w:pPr>
        <w:pStyle w:val="ListParagraph"/>
        <w:numPr>
          <w:ilvl w:val="0"/>
          <w:numId w:val="1"/>
        </w:numPr>
      </w:pPr>
      <w:r>
        <w:t>T2 weighted image scan: Multi echo multi slice 10 TE_</w:t>
      </w:r>
      <w:r w:rsidRPr="00CC735F">
        <w:rPr>
          <w:b/>
        </w:rPr>
        <w:t>T2 map</w:t>
      </w:r>
    </w:p>
    <w:p w14:paraId="1E4927AA" w14:textId="25DBA88C" w:rsidR="00CC735F" w:rsidRPr="00CC735F" w:rsidRDefault="00CC735F" w:rsidP="00CC735F">
      <w:pPr>
        <w:pStyle w:val="ListParagraph"/>
      </w:pPr>
      <w:r>
        <w:t xml:space="preserve">TR: 5000ms, TE: 10 to 100ms (10ms increment) </w:t>
      </w:r>
    </w:p>
    <w:p w14:paraId="2F902B04" w14:textId="3DC0261A" w:rsidR="006A632B" w:rsidRPr="006A632B" w:rsidRDefault="006A632B" w:rsidP="006A632B">
      <w:pPr>
        <w:pStyle w:val="ListParagraph"/>
        <w:numPr>
          <w:ilvl w:val="0"/>
          <w:numId w:val="1"/>
        </w:numPr>
      </w:pPr>
      <w:r>
        <w:t xml:space="preserve">Diffusion weighted image scan: </w:t>
      </w:r>
      <w:r w:rsidRPr="006A632B">
        <w:rPr>
          <w:b/>
          <w:bCs/>
        </w:rPr>
        <w:t>ADC map</w:t>
      </w:r>
    </w:p>
    <w:p w14:paraId="59CE2384" w14:textId="76DDD14E" w:rsidR="006A632B" w:rsidRDefault="006A632B" w:rsidP="006A632B">
      <w:pPr>
        <w:pStyle w:val="ListParagraph"/>
        <w:rPr>
          <w:b/>
        </w:rPr>
      </w:pPr>
      <w:r w:rsidRPr="006A632B">
        <w:t xml:space="preserve">Sequence= </w:t>
      </w:r>
      <w:proofErr w:type="spellStart"/>
      <w:r w:rsidRPr="00CC735F">
        <w:t>DtiStandard</w:t>
      </w:r>
      <w:proofErr w:type="spellEnd"/>
    </w:p>
    <w:p w14:paraId="36B3A45C" w14:textId="2F18B59A" w:rsidR="00CC735F" w:rsidRPr="00CC735F" w:rsidRDefault="002F25D5" w:rsidP="006A632B">
      <w:pPr>
        <w:pStyle w:val="ListParagraph"/>
      </w:pPr>
      <w:r>
        <w:t>TR:88</w:t>
      </w:r>
      <w:r w:rsidR="00CC735F" w:rsidRPr="00CC735F">
        <w:t>0ms, TE:22ms</w:t>
      </w:r>
    </w:p>
    <w:p w14:paraId="53924B25" w14:textId="2E77D877" w:rsidR="006A632B" w:rsidRPr="00CC735F" w:rsidRDefault="006A632B" w:rsidP="006A632B">
      <w:pPr>
        <w:pStyle w:val="ListParagraph"/>
      </w:pPr>
      <w:r w:rsidRPr="00CC735F">
        <w:t>b values: 0, 500, 1000</w:t>
      </w:r>
    </w:p>
    <w:p w14:paraId="4E857904" w14:textId="77777777" w:rsidR="00CC735F" w:rsidRPr="00CC735F" w:rsidRDefault="00FA322A" w:rsidP="00CC735F">
      <w:pPr>
        <w:pStyle w:val="ListParagraph"/>
        <w:numPr>
          <w:ilvl w:val="0"/>
          <w:numId w:val="1"/>
        </w:numPr>
      </w:pPr>
      <w:r>
        <w:t xml:space="preserve">T2star weighted image scan: </w:t>
      </w:r>
      <w:r w:rsidR="00CC735F">
        <w:t>Multi echo multi slice 15 TE_</w:t>
      </w:r>
      <w:r w:rsidR="00CC735F" w:rsidRPr="00CC735F">
        <w:rPr>
          <w:b/>
        </w:rPr>
        <w:t>T2*map</w:t>
      </w:r>
    </w:p>
    <w:p w14:paraId="7911782C" w14:textId="6B131F41" w:rsidR="00FA322A" w:rsidRDefault="00A15B39" w:rsidP="00CC735F">
      <w:pPr>
        <w:pStyle w:val="ListParagraph"/>
      </w:pPr>
      <w:r>
        <w:t>TR: 15</w:t>
      </w:r>
      <w:r w:rsidR="00CC735F">
        <w:t xml:space="preserve">00ms, TE: </w:t>
      </w:r>
      <w:r w:rsidR="006806DD">
        <w:t>3, 7</w:t>
      </w:r>
      <w:r>
        <w:t xml:space="preserve">, </w:t>
      </w:r>
      <w:r w:rsidR="006806DD">
        <w:t>11, and 15</w:t>
      </w:r>
      <w:r>
        <w:t>ms (4</w:t>
      </w:r>
      <w:r w:rsidR="00CC735F">
        <w:t>ms increment)</w:t>
      </w:r>
      <w:r>
        <w:t>, FA = 50, NEX= 2</w:t>
      </w:r>
    </w:p>
    <w:p w14:paraId="57A303BD" w14:textId="23D33EB5" w:rsidR="009A1C95" w:rsidRDefault="009A1C95" w:rsidP="00CC735F">
      <w:pPr>
        <w:pStyle w:val="ListParagraph"/>
      </w:pPr>
    </w:p>
    <w:p w14:paraId="7A195F72" w14:textId="18961B92" w:rsidR="009A1C95" w:rsidRDefault="009A1C95" w:rsidP="009A1C95">
      <w:pPr>
        <w:pStyle w:val="ListParagraph"/>
        <w:numPr>
          <w:ilvl w:val="0"/>
          <w:numId w:val="1"/>
        </w:numPr>
      </w:pPr>
      <w:bookmarkStart w:id="0" w:name="_GoBack"/>
      <w:r w:rsidRPr="009A1C95">
        <w:rPr>
          <w:b/>
        </w:rPr>
        <w:t>MDEFT</w:t>
      </w:r>
      <w:r>
        <w:t xml:space="preserve"> parameters: 19.2x19.2 mm FOV, slice thickness: 0.5mm, total slice 30, Matrix 96X96</w:t>
      </w:r>
    </w:p>
    <w:p w14:paraId="0D5794EE" w14:textId="100FD679" w:rsidR="009A1C95" w:rsidRDefault="009A1C95" w:rsidP="009A1C95">
      <w:pPr>
        <w:pStyle w:val="ListParagraph"/>
      </w:pPr>
      <w:r>
        <w:t>TR: 3000ms, TE: 3.5ms, inversion time = 1100ms, FA = 15, NEX= 2</w:t>
      </w:r>
    </w:p>
    <w:p w14:paraId="1ABEAA8D" w14:textId="1FA19DE5" w:rsidR="009A1C95" w:rsidRDefault="009A1C95" w:rsidP="00CC735F">
      <w:pPr>
        <w:pStyle w:val="ListParagraph"/>
      </w:pPr>
    </w:p>
    <w:bookmarkEnd w:id="0"/>
    <w:p w14:paraId="16331649" w14:textId="40EABBEC" w:rsidR="009A1C95" w:rsidRDefault="009A1C95" w:rsidP="00CC735F">
      <w:pPr>
        <w:pStyle w:val="ListParagraph"/>
      </w:pPr>
    </w:p>
    <w:p w14:paraId="08381891" w14:textId="77777777" w:rsidR="009A1C95" w:rsidRPr="00CC735F" w:rsidRDefault="009A1C95" w:rsidP="00CC735F">
      <w:pPr>
        <w:pStyle w:val="ListParagraph"/>
      </w:pPr>
    </w:p>
    <w:p w14:paraId="26B481F9" w14:textId="77777777" w:rsidR="006A632B" w:rsidRDefault="006A632B" w:rsidP="006A632B">
      <w:pPr>
        <w:pStyle w:val="ListParagraph"/>
      </w:pPr>
    </w:p>
    <w:p w14:paraId="3B5B1704" w14:textId="77777777" w:rsidR="006A632B" w:rsidRDefault="006A632B" w:rsidP="006A632B"/>
    <w:p w14:paraId="18A89A69" w14:textId="77777777" w:rsidR="006A632B" w:rsidRDefault="006A632B" w:rsidP="006A632B">
      <w:pPr>
        <w:pStyle w:val="ListParagraph"/>
        <w:ind w:left="1080"/>
      </w:pPr>
    </w:p>
    <w:sectPr w:rsidR="006A63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DD2426"/>
    <w:multiLevelType w:val="hybridMultilevel"/>
    <w:tmpl w:val="2D50CA70"/>
    <w:lvl w:ilvl="0" w:tplc="962A737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4730922"/>
    <w:multiLevelType w:val="hybridMultilevel"/>
    <w:tmpl w:val="A1D26B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Nje3NDY0NDK2MDNT0lEKTi0uzszPAykwrAUAt5QXxywAAAA="/>
  </w:docVars>
  <w:rsids>
    <w:rsidRoot w:val="006A632B"/>
    <w:rsid w:val="000B3C74"/>
    <w:rsid w:val="001D0813"/>
    <w:rsid w:val="001D7478"/>
    <w:rsid w:val="002619EA"/>
    <w:rsid w:val="002F25D5"/>
    <w:rsid w:val="002F595F"/>
    <w:rsid w:val="0036325C"/>
    <w:rsid w:val="004B7E96"/>
    <w:rsid w:val="004F70E0"/>
    <w:rsid w:val="00644807"/>
    <w:rsid w:val="006506F9"/>
    <w:rsid w:val="006806DD"/>
    <w:rsid w:val="0068764D"/>
    <w:rsid w:val="006A632B"/>
    <w:rsid w:val="00741CFA"/>
    <w:rsid w:val="008D601B"/>
    <w:rsid w:val="009A1C95"/>
    <w:rsid w:val="00A15B39"/>
    <w:rsid w:val="00A804D5"/>
    <w:rsid w:val="00B535C7"/>
    <w:rsid w:val="00C03E54"/>
    <w:rsid w:val="00C31E88"/>
    <w:rsid w:val="00CC735F"/>
    <w:rsid w:val="00FA3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D175D3"/>
  <w15:chartTrackingRefBased/>
  <w15:docId w15:val="{2AC8FA45-686C-4450-8CD8-9499D8C7C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63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23</Words>
  <Characters>70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ganna, Basavaraju Sanganahalli</dc:creator>
  <cp:keywords/>
  <dc:description/>
  <cp:lastModifiedBy>Arbab, Ali S.</cp:lastModifiedBy>
  <cp:revision>14</cp:revision>
  <dcterms:created xsi:type="dcterms:W3CDTF">2020-08-05T21:51:00Z</dcterms:created>
  <dcterms:modified xsi:type="dcterms:W3CDTF">2020-10-01T15:04:00Z</dcterms:modified>
</cp:coreProperties>
</file>